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91392A" w14:textId="77777777" w:rsidR="0008177B" w:rsidRPr="00FA70AB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54AF081" w14:textId="77777777" w:rsidR="0008177B" w:rsidRPr="00FA70AB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6F93C3C" w14:textId="77777777" w:rsidR="0008177B" w:rsidRPr="00FA70AB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288AC8D" w14:textId="77777777" w:rsidR="0008177B" w:rsidRPr="00FA70AB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0508680" w14:textId="77777777" w:rsidR="0008177B" w:rsidRPr="00FA70AB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C4497D9" w14:textId="77777777" w:rsidR="0008177B" w:rsidRPr="00FA70AB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E820DEB" w14:textId="443F2B5F" w:rsidR="0008177B" w:rsidRPr="00FA70AB" w:rsidRDefault="00B7703F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Interview</w:t>
      </w:r>
    </w:p>
    <w:p w14:paraId="2E5C98AF" w14:textId="77777777" w:rsidR="0008177B" w:rsidRPr="00FA70AB" w:rsidRDefault="00B7703F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A70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FA70AB">
        <w:rPr>
          <w:rFonts w:ascii="Times New Roman" w:hAnsi="Times New Roman" w:cs="Times New Roman"/>
          <w:color w:val="000000" w:themeColor="text1"/>
          <w:sz w:val="24"/>
          <w:szCs w:val="24"/>
        </w:rPr>
        <w:t>Writer</w:t>
      </w:r>
      <w:r w:rsidRPr="00FA70AB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315A40C6" w14:textId="77777777" w:rsidR="0008177B" w:rsidRPr="00FA70AB" w:rsidRDefault="00B7703F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A70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FA70AB">
        <w:rPr>
          <w:rFonts w:ascii="Times New Roman" w:hAnsi="Times New Roman" w:cs="Times New Roman"/>
          <w:color w:val="000000" w:themeColor="text1"/>
          <w:sz w:val="24"/>
          <w:szCs w:val="24"/>
        </w:rPr>
        <w:t>Institution</w:t>
      </w:r>
      <w:r w:rsidRPr="00FA70AB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6E73C58B" w14:textId="77777777" w:rsidR="00A106AF" w:rsidRPr="00FA70AB" w:rsidRDefault="00A106AF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A6E48A0" w14:textId="77777777" w:rsidR="00A106AF" w:rsidRPr="00FA70AB" w:rsidRDefault="00A106AF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A106AF" w:rsidRPr="00FA70AB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1AF389B" w14:textId="77777777" w:rsidR="001238C4" w:rsidRPr="00FA70AB" w:rsidRDefault="00B7703F" w:rsidP="001238C4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Interview</w:t>
      </w:r>
    </w:p>
    <w:p w14:paraId="568CFF63" w14:textId="57E46F0E" w:rsidR="0026072D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0" w:name="_GoBack"/>
      <w:r w:rsidRPr="000011F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unsel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011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 0:05] </w:t>
      </w:r>
      <w:r w:rsidR="00E862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llo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ice to meet you </w:t>
      </w:r>
    </w:p>
    <w:p w14:paraId="5ED8D4C7" w14:textId="7950B05D" w:rsidR="00E862D0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ucasi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011F5">
        <w:rPr>
          <w:rFonts w:ascii="Times New Roman" w:hAnsi="Times New Roman" w:cs="Times New Roman"/>
          <w:color w:val="000000" w:themeColor="text1"/>
          <w:sz w:val="24"/>
          <w:szCs w:val="24"/>
        </w:rPr>
        <w:t>[ 0:06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] Hi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714C11FC" w14:textId="0A87BDA8" w:rsidR="00E862D0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unsel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011F5">
        <w:rPr>
          <w:rFonts w:ascii="Times New Roman" w:hAnsi="Times New Roman" w:cs="Times New Roman"/>
          <w:color w:val="000000" w:themeColor="text1"/>
          <w:sz w:val="24"/>
          <w:szCs w:val="24"/>
        </w:rPr>
        <w:t>[ 0:07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] How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you doing today</w:t>
      </w:r>
    </w:p>
    <w:p w14:paraId="4BE333AA" w14:textId="48931442" w:rsidR="00E862D0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ucasi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[</w:t>
      </w:r>
      <w:r w:rsidR="000011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0:08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] I’m good</w:t>
      </w:r>
    </w:p>
    <w:p w14:paraId="725DB36B" w14:textId="1CA8B129" w:rsidR="00E862D0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unsel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011F5">
        <w:rPr>
          <w:rFonts w:ascii="Times New Roman" w:hAnsi="Times New Roman" w:cs="Times New Roman"/>
          <w:color w:val="000000" w:themeColor="text1"/>
          <w:sz w:val="24"/>
          <w:szCs w:val="24"/>
        </w:rPr>
        <w:t>[ 0:10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] Oka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ood Have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you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en </w:t>
      </w:r>
      <w:r w:rsidR="008975EC">
        <w:rPr>
          <w:rFonts w:ascii="Times New Roman" w:hAnsi="Times New Roman" w:cs="Times New Roman"/>
          <w:color w:val="000000" w:themeColor="text1"/>
          <w:sz w:val="24"/>
          <w:szCs w:val="24"/>
        </w:rPr>
        <w:t>to counseling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fore?</w:t>
      </w:r>
    </w:p>
    <w:p w14:paraId="1F9A180C" w14:textId="0C22151B" w:rsidR="00E862D0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ucasi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[</w:t>
      </w:r>
      <w:r w:rsidR="000011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0:11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] Yes</w:t>
      </w:r>
    </w:p>
    <w:p w14:paraId="63C77332" w14:textId="42D96945" w:rsidR="0040454D" w:rsidRDefault="00B7703F" w:rsidP="00FA70AB">
      <w:pPr>
        <w:spacing w:after="0" w:line="480" w:lineRule="auto"/>
        <w:rPr>
          <w:rFonts w:ascii="Times New Roman" w:hAnsi="Times New Roman" w:cs="Times New Roman"/>
          <w:color w:val="000000"/>
          <w:bdr w:val="none" w:sz="0" w:space="0" w:color="auto" w:frame="1"/>
        </w:rPr>
      </w:pPr>
      <w:r w:rsidRPr="00042718">
        <w:rPr>
          <w:rFonts w:ascii="Times New Roman" w:hAnsi="Times New Roman" w:cs="Times New Roman"/>
          <w:b/>
          <w:color w:val="000000"/>
          <w:bdr w:val="none" w:sz="0" w:space="0" w:color="auto" w:frame="1"/>
        </w:rPr>
        <w:t>Counselor</w:t>
      </w:r>
      <w:r>
        <w:rPr>
          <w:rFonts w:ascii="Times New Roman" w:hAnsi="Times New Roman" w:cs="Times New Roman"/>
          <w:color w:val="000000"/>
          <w:bdr w:val="none" w:sz="0" w:space="0" w:color="auto" w:frame="1"/>
        </w:rPr>
        <w:t xml:space="preserve"> </w:t>
      </w:r>
      <w:r w:rsidR="000011F5">
        <w:rPr>
          <w:rFonts w:ascii="Times New Roman" w:hAnsi="Times New Roman" w:cs="Times New Roman"/>
          <w:color w:val="000000" w:themeColor="text1"/>
          <w:sz w:val="24"/>
          <w:szCs w:val="24"/>
        </w:rPr>
        <w:t>[ 0:40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] Okay</w:t>
      </w:r>
      <w:r w:rsidRPr="0060254F">
        <w:rPr>
          <w:rFonts w:ascii="Times New Roman" w:hAnsi="Times New Roman" w:cs="Times New Roman"/>
          <w:color w:val="000000"/>
          <w:bdr w:val="none" w:sz="0" w:space="0" w:color="auto" w:frame="1"/>
        </w:rPr>
        <w:t>, so we're going to go over the limitation of confidentiality. Um, I just want you to know this is a safe space. Um, everything you say here is going to stay in this room, however, there are sometimes that that will differ. Um, if you threaten to kill your</w:t>
      </w:r>
      <w:r w:rsidRPr="0060254F">
        <w:rPr>
          <w:rFonts w:ascii="Times New Roman" w:hAnsi="Times New Roman" w:cs="Times New Roman"/>
          <w:color w:val="000000"/>
          <w:bdr w:val="none" w:sz="0" w:space="0" w:color="auto" w:frame="1"/>
        </w:rPr>
        <w:t xml:space="preserve">self or someone else I would have to report. Um, also if you </w:t>
      </w:r>
      <w:r w:rsidR="00552F9A" w:rsidRPr="0060254F">
        <w:rPr>
          <w:rFonts w:ascii="Times New Roman" w:hAnsi="Times New Roman" w:cs="Times New Roman"/>
          <w:color w:val="000000"/>
          <w:bdr w:val="none" w:sz="0" w:space="0" w:color="auto" w:frame="1"/>
        </w:rPr>
        <w:t>um.</w:t>
      </w:r>
      <w:r w:rsidRPr="0060254F">
        <w:rPr>
          <w:rFonts w:ascii="Times New Roman" w:hAnsi="Times New Roman" w:cs="Times New Roman"/>
          <w:color w:val="000000"/>
          <w:bdr w:val="none" w:sz="0" w:space="0" w:color="auto" w:frame="1"/>
        </w:rPr>
        <w:t xml:space="preserve"> mention child abuse or elder abuse I would also have to report. Um, do you have any questions about that? </w:t>
      </w:r>
    </w:p>
    <w:p w14:paraId="1F0369A4" w14:textId="3F4C5E00" w:rsidR="00ED1C89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ucasi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[</w:t>
      </w:r>
      <w:r w:rsidR="000011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0:40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] No</w:t>
      </w:r>
    </w:p>
    <w:p w14:paraId="3528AAB7" w14:textId="0E63C188" w:rsidR="00ED1C89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Counselor </w:t>
      </w:r>
      <w:r w:rsidR="000011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 0:43]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kay what did you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do today</w:t>
      </w:r>
    </w:p>
    <w:p w14:paraId="4DD4F531" w14:textId="58764DD0" w:rsidR="00ED1C89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ucasi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[</w:t>
      </w:r>
      <w:r w:rsidR="000011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0:50]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mm. I </w:t>
      </w:r>
      <w:r w:rsidR="0040454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ust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dn’t have a lot of work with anxiety with tranquilizers work and school to take care of </w:t>
      </w:r>
    </w:p>
    <w:p w14:paraId="25BB145E" w14:textId="5E2EBAA0" w:rsidR="00ED1C89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Counselor </w:t>
      </w:r>
      <w:r w:rsidR="000011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 0:54]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eah it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sound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ike a </w:t>
      </w:r>
      <w:r w:rsidR="008975EC">
        <w:rPr>
          <w:rFonts w:ascii="Times New Roman" w:hAnsi="Times New Roman" w:cs="Times New Roman"/>
          <w:color w:val="000000" w:themeColor="text1"/>
          <w:sz w:val="24"/>
          <w:szCs w:val="24"/>
        </w:rPr>
        <w:t>lot.</w:t>
      </w:r>
      <w:r w:rsidR="00042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kay what do you go to school for </w:t>
      </w:r>
    </w:p>
    <w:p w14:paraId="17F080E2" w14:textId="3E259B03" w:rsidR="00ED1C89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ucasi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[</w:t>
      </w:r>
      <w:r w:rsidR="000011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0:58]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Umm Psychology classes</w:t>
      </w:r>
    </w:p>
    <w:p w14:paraId="4A6B8C40" w14:textId="1CB1EEB1" w:rsidR="00ED1C89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unsel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011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 </w:t>
      </w:r>
      <w:r w:rsidR="0037152C">
        <w:rPr>
          <w:rFonts w:ascii="Times New Roman" w:hAnsi="Times New Roman" w:cs="Times New Roman"/>
          <w:color w:val="000000" w:themeColor="text1"/>
          <w:sz w:val="24"/>
          <w:szCs w:val="24"/>
        </w:rPr>
        <w:t>1:03</w:t>
      </w:r>
      <w:r w:rsidR="000011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]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Okay it is</w:t>
      </w:r>
      <w:r w:rsidR="001A704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something exciting</w:t>
      </w:r>
      <w:r w:rsidR="001A704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 want to hear </w:t>
      </w:r>
    </w:p>
    <w:p w14:paraId="25C7F911" w14:textId="48E255F8" w:rsidR="001A7043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ucasi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[</w:t>
      </w:r>
      <w:r w:rsidR="000011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7152C">
        <w:rPr>
          <w:rFonts w:ascii="Times New Roman" w:hAnsi="Times New Roman" w:cs="Times New Roman"/>
          <w:color w:val="000000" w:themeColor="text1"/>
          <w:sz w:val="24"/>
          <w:szCs w:val="24"/>
        </w:rPr>
        <w:t>1:06</w:t>
      </w:r>
      <w:r w:rsidR="000011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]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Umm I don’t know students have reasons</w:t>
      </w:r>
    </w:p>
    <w:p w14:paraId="60A7F30B" w14:textId="7401BACF" w:rsidR="001A7043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Counselor </w:t>
      </w:r>
      <w:r w:rsidR="000011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1:14]</w:t>
      </w:r>
      <w:r w:rsidR="000011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71E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eah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 have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a lo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ings</w:t>
      </w:r>
      <w:r w:rsidR="00E71E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Umm, so what do you do?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o do your work?</w:t>
      </w:r>
    </w:p>
    <w:p w14:paraId="3C1156CE" w14:textId="500DC5DE" w:rsidR="009454B0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ucasi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[</w:t>
      </w:r>
      <w:r w:rsidR="000011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7152C">
        <w:rPr>
          <w:rFonts w:ascii="Times New Roman" w:hAnsi="Times New Roman" w:cs="Times New Roman"/>
          <w:color w:val="000000" w:themeColor="text1"/>
          <w:sz w:val="24"/>
          <w:szCs w:val="24"/>
        </w:rPr>
        <w:t>1:20</w:t>
      </w:r>
      <w:r w:rsidR="000011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] </w:t>
      </w:r>
      <w:r w:rsidR="001A704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m a</w:t>
      </w:r>
      <w:r w:rsidR="001A704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SS, I work at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chool</w:t>
      </w:r>
      <w:r w:rsidR="001A704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71E66">
        <w:rPr>
          <w:rFonts w:ascii="Times New Roman" w:hAnsi="Times New Roman" w:cs="Times New Roman"/>
          <w:color w:val="000000" w:themeColor="text1"/>
          <w:sz w:val="24"/>
          <w:szCs w:val="24"/>
        </w:rPr>
        <w:t>and office</w:t>
      </w:r>
    </w:p>
    <w:p w14:paraId="28366903" w14:textId="79402241" w:rsidR="001A7043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Counselor </w:t>
      </w:r>
      <w:r w:rsidR="000011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 </w:t>
      </w:r>
      <w:r w:rsidR="0037152C">
        <w:rPr>
          <w:rFonts w:ascii="Times New Roman" w:hAnsi="Times New Roman" w:cs="Times New Roman"/>
          <w:color w:val="000000" w:themeColor="text1"/>
          <w:sz w:val="24"/>
          <w:szCs w:val="24"/>
        </w:rPr>
        <w:t>1:24</w:t>
      </w:r>
      <w:r w:rsidR="000011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]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Wow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 you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have 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ull-tim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ob </w:t>
      </w:r>
      <w:r w:rsidR="00E71E66">
        <w:rPr>
          <w:rFonts w:ascii="Times New Roman" w:hAnsi="Times New Roman" w:cs="Times New Roman"/>
          <w:color w:val="000000"/>
          <w:bdr w:val="none" w:sz="0" w:space="0" w:color="auto" w:frame="1"/>
        </w:rPr>
        <w:t xml:space="preserve">and you are at </w:t>
      </w:r>
      <w:r w:rsidR="00552F9A">
        <w:rPr>
          <w:rFonts w:ascii="Times New Roman" w:hAnsi="Times New Roman" w:cs="Times New Roman"/>
          <w:color w:val="000000"/>
          <w:bdr w:val="none" w:sz="0" w:space="0" w:color="auto" w:frame="1"/>
        </w:rPr>
        <w:t>school full</w:t>
      </w:r>
      <w:r w:rsidR="00E71E66">
        <w:rPr>
          <w:rFonts w:ascii="Times New Roman" w:hAnsi="Times New Roman" w:cs="Times New Roman"/>
          <w:color w:val="000000"/>
          <w:bdr w:val="none" w:sz="0" w:space="0" w:color="auto" w:frame="1"/>
        </w:rPr>
        <w:t>-time as well Yeah?</w:t>
      </w:r>
    </w:p>
    <w:p w14:paraId="3E4E679E" w14:textId="6FF3E6D6" w:rsidR="001A7043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ucasi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[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1:25] Yes</w:t>
      </w:r>
    </w:p>
    <w:p w14:paraId="4F9E2C8E" w14:textId="3FD4AA09" w:rsidR="00E71E66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Counsel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011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 </w:t>
      </w:r>
      <w:r w:rsidR="0037152C">
        <w:rPr>
          <w:rFonts w:ascii="Times New Roman" w:hAnsi="Times New Roman" w:cs="Times New Roman"/>
          <w:color w:val="000000" w:themeColor="text1"/>
          <w:sz w:val="24"/>
          <w:szCs w:val="24"/>
        </w:rPr>
        <w:t>1:40</w:t>
      </w:r>
      <w:r w:rsidR="000011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]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Y</w:t>
      </w:r>
      <w:r w:rsidR="00042718">
        <w:rPr>
          <w:rFonts w:ascii="Times New Roman" w:hAnsi="Times New Roman" w:cs="Times New Roman"/>
          <w:color w:val="000000" w:themeColor="text1"/>
          <w:sz w:val="24"/>
          <w:szCs w:val="24"/>
        </w:rPr>
        <w:t>ea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oka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sound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like you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ve a lot at school as well so today we will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talk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bout </w:t>
      </w:r>
      <w:r w:rsidR="008975EC" w:rsidRPr="00042718">
        <w:rPr>
          <w:rFonts w:ascii="Times New Roman" w:hAnsi="Times New Roman" w:cs="Times New Roman"/>
          <w:color w:val="000000" w:themeColor="text1"/>
          <w:sz w:val="24"/>
          <w:szCs w:val="24"/>
        </w:rPr>
        <w:t>espenelier</w:t>
      </w:r>
      <w:r w:rsidR="008975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975EC" w:rsidRPr="00E71E66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E71E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ea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and do can you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tell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 how </w:t>
      </w:r>
      <w:r w:rsidR="008975EC">
        <w:rPr>
          <w:rFonts w:ascii="Times New Roman" w:hAnsi="Times New Roman" w:cs="Times New Roman"/>
          <w:color w:val="000000" w:themeColor="text1"/>
          <w:sz w:val="24"/>
          <w:szCs w:val="24"/>
        </w:rPr>
        <w:t>you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n</w:t>
      </w:r>
      <w:r w:rsidR="00042718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ge in the class</w:t>
      </w:r>
    </w:p>
    <w:p w14:paraId="4DB978F8" w14:textId="5D3A28D7" w:rsidR="00E71E66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ucasi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[</w:t>
      </w:r>
      <w:r w:rsidR="000011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1:42]</w:t>
      </w:r>
      <w:r w:rsidR="000011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42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mm </w:t>
      </w:r>
      <w:r w:rsidR="008975EC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042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an in the class </w:t>
      </w:r>
      <w:r w:rsidR="008975EC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042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dn’t work many hours it is the first semester and </w:t>
      </w:r>
      <w:r w:rsidR="008975EC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042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orked many hours in the school so.</w:t>
      </w:r>
    </w:p>
    <w:p w14:paraId="4ED40EFC" w14:textId="05C1675A" w:rsidR="00805BF7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unsel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ll</w:t>
      </w:r>
    </w:p>
    <w:p w14:paraId="30E122EE" w14:textId="5217472F" w:rsidR="00805BF7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ucasi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I am</w:t>
      </w:r>
      <w:r w:rsidR="00042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42718">
        <w:rPr>
          <w:rStyle w:val="Emphasis"/>
          <w:rFonts w:ascii="Arial" w:hAnsi="Arial" w:cs="Arial"/>
          <w:b/>
          <w:bCs/>
          <w:i w:val="0"/>
          <w:iCs w:val="0"/>
          <w:color w:val="6A6A6A"/>
          <w:sz w:val="21"/>
          <w:szCs w:val="21"/>
          <w:shd w:val="clear" w:color="auto" w:fill="FFFFFF"/>
        </w:rPr>
        <w:t xml:space="preserve">all tied up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o I saved all my score for the weekend I have all my r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inders for the weekend  </w:t>
      </w:r>
    </w:p>
    <w:p w14:paraId="2983A810" w14:textId="6AF45E09" w:rsidR="00805BF7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Counselor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eah </w:t>
      </w:r>
      <w:r w:rsidR="008975EC">
        <w:rPr>
          <w:rFonts w:ascii="Times New Roman" w:hAnsi="Times New Roman" w:cs="Times New Roman"/>
          <w:color w:val="000000" w:themeColor="text1"/>
          <w:sz w:val="24"/>
          <w:szCs w:val="24"/>
        </w:rPr>
        <w:t>so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weekend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ampacked with scores</w:t>
      </w:r>
    </w:p>
    <w:p w14:paraId="1587988D" w14:textId="39B6C26E" w:rsidR="00805BF7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ucasian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es that such a life </w:t>
      </w:r>
    </w:p>
    <w:p w14:paraId="6F29AF7B" w14:textId="5D526A73" w:rsidR="00805BF7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ucasi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 am just covered up seriously, nobody hangs out with me I am busy   </w:t>
      </w:r>
    </w:p>
    <w:p w14:paraId="1DC7E5A8" w14:textId="4BA6DD4C" w:rsidR="00805BF7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unsel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Yeah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lot of scores to do </w:t>
      </w:r>
    </w:p>
    <w:p w14:paraId="0BCBC17E" w14:textId="0488CE13" w:rsidR="00805BF7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unsel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kay so do you have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an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pport system, your home </w:t>
      </w:r>
    </w:p>
    <w:p w14:paraId="4E9F77F8" w14:textId="760B63FC" w:rsidR="00805BF7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ucasi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eah, I mean my family is so good but I don’t like ranting around I don’t like bo</w:t>
      </w:r>
      <w:r w:rsidR="00042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ing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hem My boyfriend is really really good. So, I rattled around him. I overtook because he also works in a sch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ol full time So, I am making </w:t>
      </w:r>
      <w:r w:rsidR="00042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ike balancing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701C7A9" w14:textId="6EC01361" w:rsidR="00805BF7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Counselor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eah, </w:t>
      </w:r>
    </w:p>
    <w:p w14:paraId="58CDEDBE" w14:textId="7B1B2FF3" w:rsidR="001A7043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unsel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05BF7">
        <w:rPr>
          <w:rFonts w:ascii="Times New Roman" w:hAnsi="Times New Roman" w:cs="Times New Roman"/>
          <w:color w:val="000000" w:themeColor="text1"/>
          <w:sz w:val="24"/>
          <w:szCs w:val="24"/>
        </w:rPr>
        <w:t>Yeah so</w:t>
      </w:r>
      <w:r w:rsidR="005319F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ou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passed</w:t>
      </w:r>
      <w:r w:rsidR="005319F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ime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with him</w:t>
      </w:r>
      <w:r w:rsidR="005319F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ut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you have</w:t>
      </w:r>
      <w:r w:rsidR="00805BF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full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busy</w:t>
      </w:r>
      <w:r w:rsidR="00805BF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ched</w:t>
      </w:r>
      <w:r w:rsidR="005319F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le. And you have a lot of things that lead to the situation, so is there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anything</w:t>
      </w:r>
      <w:r w:rsidR="005319F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ou do to, I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know</w:t>
      </w:r>
      <w:r w:rsidR="005319F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ou said you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worked</w:t>
      </w:r>
      <w:r w:rsidR="005319F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ull time, you are at school full time and on weekends, you do school work fulltime so do you take any time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whether</w:t>
      </w:r>
      <w:r w:rsidR="005319F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an hour or few minutes to gather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yourself</w:t>
      </w:r>
      <w:r w:rsidR="005319F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ather your thoughts just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ca</w:t>
      </w:r>
      <w:r w:rsidR="005319FC">
        <w:rPr>
          <w:rFonts w:ascii="Times New Roman" w:hAnsi="Times New Roman" w:cs="Times New Roman"/>
          <w:color w:val="000000" w:themeColor="text1"/>
          <w:sz w:val="24"/>
          <w:szCs w:val="24"/>
        </w:rPr>
        <w:t>nt bit of relaxing little bit.</w:t>
      </w:r>
    </w:p>
    <w:p w14:paraId="18A44C93" w14:textId="1AFC7EE7" w:rsidR="005319FC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ucasi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wo things I do,</w:t>
      </w:r>
    </w:p>
    <w:p w14:paraId="1390EFC5" w14:textId="4AAC82D7" w:rsidR="00951769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unsel</w:t>
      </w: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</w:t>
      </w:r>
      <w:r w:rsidR="00042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ay </w:t>
      </w:r>
    </w:p>
    <w:p w14:paraId="0BEA2047" w14:textId="27C50358" w:rsidR="00951769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Caucasi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fter work, from 3-7 my niece is </w:t>
      </w:r>
      <w:r w:rsidR="008975EC">
        <w:rPr>
          <w:rFonts w:ascii="Times New Roman" w:hAnsi="Times New Roman" w:cs="Times New Roman"/>
          <w:color w:val="000000" w:themeColor="text1"/>
          <w:sz w:val="24"/>
          <w:szCs w:val="24"/>
        </w:rPr>
        <w:t>there an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 ask her and she doesn't answer. Ummm.</w:t>
      </w:r>
    </w:p>
    <w:p w14:paraId="21818967" w14:textId="3966C377" w:rsidR="00951769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unsel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kay I am sure she will be enjoying one day you will spend time together and do have any pet at home </w:t>
      </w:r>
    </w:p>
    <w:p w14:paraId="50FB9E64" w14:textId="4681155C" w:rsidR="00951769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ucasian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 have 1 dog and 2 cats </w:t>
      </w:r>
    </w:p>
    <w:p w14:paraId="01280BD9" w14:textId="5A4840CD" w:rsidR="00951769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unsel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ice what their names</w:t>
      </w:r>
    </w:p>
    <w:p w14:paraId="54F31B18" w14:textId="2EA3ACED" w:rsidR="00951769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ucasi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</w:t>
      </w:r>
      <w:r w:rsidR="00042718">
        <w:rPr>
          <w:rFonts w:ascii="Times New Roman" w:hAnsi="Times New Roman" w:cs="Times New Roman"/>
          <w:color w:val="000000" w:themeColor="text1"/>
          <w:sz w:val="24"/>
          <w:szCs w:val="24"/>
        </w:rPr>
        <w:t>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g she is penny and my cats are Oliver and pumpkin</w:t>
      </w:r>
    </w:p>
    <w:p w14:paraId="0B3F978B" w14:textId="5EEFD0D7" w:rsidR="00951769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unsel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wesome so they </w:t>
      </w:r>
      <w:r w:rsidR="0037152C">
        <w:rPr>
          <w:rFonts w:ascii="Times New Roman" w:hAnsi="Times New Roman" w:cs="Times New Roman"/>
          <w:color w:val="000000" w:themeColor="text1"/>
          <w:sz w:val="24"/>
          <w:szCs w:val="24"/>
        </w:rPr>
        <w:t>giv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ou time for relaxing you know </w:t>
      </w:r>
      <w:r w:rsidR="0037152C">
        <w:rPr>
          <w:rFonts w:ascii="Times New Roman" w:hAnsi="Times New Roman" w:cs="Times New Roman"/>
          <w:color w:val="000000" w:themeColor="text1"/>
          <w:sz w:val="24"/>
          <w:szCs w:val="24"/>
        </w:rPr>
        <w:t>care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’s very good</w:t>
      </w:r>
    </w:p>
    <w:p w14:paraId="220BD63E" w14:textId="4C88D26A" w:rsidR="00951769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Counselor </w:t>
      </w:r>
      <w:r w:rsidR="0037152C">
        <w:rPr>
          <w:rFonts w:ascii="Times New Roman" w:hAnsi="Times New Roman" w:cs="Times New Roman"/>
          <w:color w:val="000000" w:themeColor="text1"/>
          <w:sz w:val="24"/>
          <w:szCs w:val="24"/>
        </w:rPr>
        <w:t>Oka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 you said you have class so have class </w:t>
      </w:r>
      <w:r w:rsidR="0037152C">
        <w:rPr>
          <w:rFonts w:ascii="Times New Roman" w:hAnsi="Times New Roman" w:cs="Times New Roman"/>
          <w:color w:val="000000" w:themeColor="text1"/>
          <w:sz w:val="24"/>
          <w:szCs w:val="24"/>
        </w:rPr>
        <w:t>every da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xcept 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esday and it is a big deal to have </w:t>
      </w:r>
      <w:r w:rsidR="0037152C">
        <w:rPr>
          <w:rFonts w:ascii="Times New Roman" w:hAnsi="Times New Roman" w:cs="Times New Roman"/>
          <w:color w:val="000000" w:themeColor="text1"/>
          <w:sz w:val="24"/>
          <w:szCs w:val="24"/>
        </w:rPr>
        <w:t>tim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your nice on Tuesday so do you have time to spend along with her  </w:t>
      </w:r>
    </w:p>
    <w:p w14:paraId="70F4BA2C" w14:textId="1CC65433" w:rsidR="000A79AE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Yes, we don't have one day every week and she is like Sunday every day but on Sunday we both… you know I have a lot of work</w:t>
      </w:r>
    </w:p>
    <w:p w14:paraId="79B29B9E" w14:textId="19F763FA" w:rsidR="000A79AE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unsel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eah pret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 busy Okay So, how </w:t>
      </w:r>
      <w:r w:rsidR="0037152C">
        <w:rPr>
          <w:rFonts w:ascii="Times New Roman" w:hAnsi="Times New Roman" w:cs="Times New Roman"/>
          <w:color w:val="000000" w:themeColor="text1"/>
          <w:sz w:val="24"/>
          <w:szCs w:val="24"/>
        </w:rPr>
        <w:t>man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lasses are you taking </w:t>
      </w:r>
      <w:r w:rsidR="0037152C">
        <w:rPr>
          <w:rFonts w:ascii="Times New Roman" w:hAnsi="Times New Roman" w:cs="Times New Roman"/>
          <w:color w:val="000000" w:themeColor="text1"/>
          <w:sz w:val="24"/>
          <w:szCs w:val="24"/>
        </w:rPr>
        <w:t>right now</w:t>
      </w:r>
    </w:p>
    <w:p w14:paraId="79E67F8D" w14:textId="6D38F237" w:rsidR="000A79AE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ucasi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ight now I am taking three classes </w:t>
      </w:r>
    </w:p>
    <w:p w14:paraId="171C8D86" w14:textId="16806B37" w:rsidR="000A79AE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unsel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kay so how are managing are you doing well in your class</w:t>
      </w:r>
    </w:p>
    <w:p w14:paraId="33F8D1E4" w14:textId="4D91C9EE" w:rsidR="000A79AE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ucasi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es somehow </w:t>
      </w:r>
      <w:r w:rsidR="00FC6AF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ou know </w:t>
      </w:r>
      <w:r w:rsidR="00042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 don’t want to show off </w:t>
      </w:r>
    </w:p>
    <w:p w14:paraId="673B1D80" w14:textId="6CFC9510" w:rsidR="000A79AE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unsel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6AF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es that’s good to </w:t>
      </w:r>
      <w:r w:rsidR="0037152C">
        <w:rPr>
          <w:rFonts w:ascii="Times New Roman" w:hAnsi="Times New Roman" w:cs="Times New Roman"/>
          <w:color w:val="000000" w:themeColor="text1"/>
          <w:sz w:val="24"/>
          <w:szCs w:val="24"/>
        </w:rPr>
        <w:t>know</w:t>
      </w:r>
      <w:r w:rsidR="00FC6AF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though you work, you </w:t>
      </w:r>
      <w:r w:rsidR="0037152C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FC6AF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 a busy girl you </w:t>
      </w:r>
      <w:r w:rsidR="00042718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FC6AF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 in crisis and you know things like that well that is very good to hear that you do well. Okay, now you </w:t>
      </w:r>
      <w:r w:rsidR="0037152C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FC6AF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7152C">
        <w:rPr>
          <w:rFonts w:ascii="Times New Roman" w:hAnsi="Times New Roman" w:cs="Times New Roman"/>
          <w:color w:val="000000" w:themeColor="text1"/>
          <w:sz w:val="24"/>
          <w:szCs w:val="24"/>
        </w:rPr>
        <w:t>going</w:t>
      </w:r>
      <w:r w:rsidR="00FC6AF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your third year. How </w:t>
      </w:r>
      <w:r w:rsidR="0037152C">
        <w:rPr>
          <w:rFonts w:ascii="Times New Roman" w:hAnsi="Times New Roman" w:cs="Times New Roman"/>
          <w:color w:val="000000" w:themeColor="text1"/>
          <w:sz w:val="24"/>
          <w:szCs w:val="24"/>
        </w:rPr>
        <w:t>long</w:t>
      </w:r>
      <w:r w:rsidR="00FC6AF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your </w:t>
      </w:r>
      <w:r w:rsidR="0037152C">
        <w:rPr>
          <w:rFonts w:ascii="Times New Roman" w:hAnsi="Times New Roman" w:cs="Times New Roman"/>
          <w:color w:val="000000" w:themeColor="text1"/>
          <w:sz w:val="24"/>
          <w:szCs w:val="24"/>
        </w:rPr>
        <w:t>program?</w:t>
      </w:r>
    </w:p>
    <w:p w14:paraId="678E572A" w14:textId="5DEE10F8" w:rsidR="00FC6AF0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ucasi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is three and a half years but I am going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watch my classes</w:t>
      </w:r>
    </w:p>
    <w:p w14:paraId="587FD5A2" w14:textId="5EEC36EE" w:rsidR="00FC6AF0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Counselor </w:t>
      </w:r>
      <w:r w:rsidR="0037152C">
        <w:rPr>
          <w:rFonts w:ascii="Times New Roman" w:hAnsi="Times New Roman" w:cs="Times New Roman"/>
          <w:color w:val="000000" w:themeColor="text1"/>
          <w:sz w:val="24"/>
          <w:szCs w:val="24"/>
        </w:rPr>
        <w:t>Okay</w:t>
      </w:r>
    </w:p>
    <w:p w14:paraId="3FCEE302" w14:textId="44F5D483" w:rsidR="00FC6AF0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ucasi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ight now I’m doing marriage and familial but I am going to do clinical </w:t>
      </w:r>
    </w:p>
    <w:p w14:paraId="7B6D9AA6" w14:textId="27709044" w:rsidR="00FC6AF0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unsel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ight</w:t>
      </w:r>
    </w:p>
    <w:p w14:paraId="325A3022" w14:textId="0E9BB8E2" w:rsidR="00FC6AF0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Caucasi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 am just really more passionate and I feel the chances to be met because every time I Go to office three times</w:t>
      </w:r>
      <w:r w:rsidR="005B519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ut I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am</w:t>
      </w:r>
      <w:r w:rsidR="005B519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etty nervous about it</w:t>
      </w:r>
    </w:p>
    <w:p w14:paraId="4375E32B" w14:textId="35C47196" w:rsidR="005B5194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unsel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kay so you are being </w:t>
      </w:r>
      <w:r w:rsidR="0037152C">
        <w:rPr>
          <w:rFonts w:ascii="Times New Roman" w:hAnsi="Times New Roman" w:cs="Times New Roman"/>
          <w:color w:val="000000" w:themeColor="text1"/>
          <w:sz w:val="24"/>
          <w:szCs w:val="24"/>
        </w:rPr>
        <w:t>nervou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ut you definitely </w:t>
      </w:r>
      <w:r w:rsidR="0037152C">
        <w:rPr>
          <w:rFonts w:ascii="Times New Roman" w:hAnsi="Times New Roman" w:cs="Times New Roman"/>
          <w:color w:val="000000" w:themeColor="text1"/>
          <w:sz w:val="24"/>
          <w:szCs w:val="24"/>
        </w:rPr>
        <w:t>shoul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oose what your passion is about and you still have </w:t>
      </w:r>
      <w:r w:rsidR="0037152C">
        <w:rPr>
          <w:rFonts w:ascii="Times New Roman" w:hAnsi="Times New Roman" w:cs="Times New Roman"/>
          <w:color w:val="000000" w:themeColor="text1"/>
          <w:sz w:val="24"/>
          <w:szCs w:val="24"/>
        </w:rPr>
        <w:t>tim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change you know majors and </w:t>
      </w:r>
      <w:r w:rsidR="0037152C">
        <w:rPr>
          <w:rFonts w:ascii="Times New Roman" w:hAnsi="Times New Roman" w:cs="Times New Roman"/>
          <w:color w:val="000000" w:themeColor="text1"/>
          <w:sz w:val="24"/>
          <w:szCs w:val="24"/>
        </w:rPr>
        <w:t>it’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tter to know you </w:t>
      </w:r>
      <w:r w:rsidR="0037152C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eading to your passion about </w:t>
      </w:r>
      <w:r w:rsidR="0037152C">
        <w:rPr>
          <w:rFonts w:ascii="Times New Roman" w:hAnsi="Times New Roman" w:cs="Times New Roman"/>
          <w:color w:val="000000" w:themeColor="text1"/>
          <w:sz w:val="24"/>
          <w:szCs w:val="24"/>
        </w:rPr>
        <w:t>fighting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xiety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overwhelmed thing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ike that you will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definitel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ndle it well you get up every day you work and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you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 well and you are in crisis and you navigate your work and time. Is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there anything you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ould say you do that makes you happy or you </w:t>
      </w:r>
      <w:r w:rsidR="00042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bably </w:t>
      </w:r>
      <w:r w:rsidR="008975EC">
        <w:rPr>
          <w:rFonts w:ascii="Times New Roman" w:hAnsi="Times New Roman" w:cs="Times New Roman"/>
          <w:color w:val="000000" w:themeColor="text1"/>
          <w:sz w:val="24"/>
          <w:szCs w:val="24"/>
        </w:rPr>
        <w:t>like?</w:t>
      </w:r>
    </w:p>
    <w:p w14:paraId="54718FBF" w14:textId="1350141A" w:rsidR="005B5194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ucasian,</w:t>
      </w:r>
      <w:r w:rsidR="000011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 think I like being with myself I don’t really switch </w:t>
      </w:r>
    </w:p>
    <w:p w14:paraId="1F346862" w14:textId="653D7461" w:rsidR="005B5194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unsel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eah</w:t>
      </w:r>
    </w:p>
    <w:p w14:paraId="6CFD860D" w14:textId="16A297DB" w:rsidR="005B5194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ucasian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 like to b</w:t>
      </w:r>
      <w:r w:rsidR="00042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ing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by myself</w:t>
      </w:r>
    </w:p>
    <w:p w14:paraId="444E68F2" w14:textId="7AB03F5B" w:rsidR="005B5194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Counselor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kay being by </w:t>
      </w:r>
      <w:r w:rsidR="00042718">
        <w:rPr>
          <w:rFonts w:ascii="Times New Roman" w:hAnsi="Times New Roman" w:cs="Times New Roman"/>
          <w:color w:val="000000" w:themeColor="text1"/>
          <w:sz w:val="24"/>
          <w:szCs w:val="24"/>
        </w:rPr>
        <w:t>yourself i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ood you know you get time to relax and take time out and be by yourself as well. Is there anything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ou could do to bring inside down? </w:t>
      </w:r>
    </w:p>
    <w:p w14:paraId="5D5E8C16" w14:textId="0BEA13CA" w:rsidR="005B5194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ucasi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Not really</w:t>
      </w:r>
    </w:p>
    <w:p w14:paraId="42CDC431" w14:textId="4E7A2EAA" w:rsidR="005B5194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unsel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ot really, </w:t>
      </w:r>
    </w:p>
    <w:p w14:paraId="10C2510A" w14:textId="3BE154AC" w:rsidR="005B5194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ucasi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 better think of</w:t>
      </w:r>
    </w:p>
    <w:p w14:paraId="4802A2FE" w14:textId="7E2C5A0E" w:rsidR="005B5194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unsel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o that </w:t>
      </w:r>
      <w:r w:rsidR="00042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ne I think I should say you are doing well you don’t feel low, your anxiety is pretty normal, to be with someone especially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uring weakened and I should say you do an awesome job and keep up the good work. You go to school and work and your balance and you have a friend you have a family so you have a lot then </w:t>
      </w:r>
    </w:p>
    <w:p w14:paraId="43C661E6" w14:textId="304FD35C" w:rsidR="005B5194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unsel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, do you have anything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els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you want to talk about</w:t>
      </w:r>
    </w:p>
    <w:p w14:paraId="788F7FB6" w14:textId="347B5D68" w:rsidR="00670304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ucasi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mm</w:t>
      </w:r>
    </w:p>
    <w:p w14:paraId="77D95B99" w14:textId="2F12D72C" w:rsidR="00670304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Caucasian,</w:t>
      </w:r>
      <w:r w:rsidR="000011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 worry if I get more hours because one student I see every day from 8 to 3. They say I’m required to do have not been at school they didn’t say anything I have to say anything </w:t>
      </w:r>
    </w:p>
    <w:p w14:paraId="0FA529A5" w14:textId="44634353" w:rsidR="00670304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So, you will be having one student every year possib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e 8 to 3. Now they are staying you have 2 students and it is mandatory </w:t>
      </w:r>
    </w:p>
    <w:p w14:paraId="4BE67389" w14:textId="2C5139EE" w:rsidR="00670304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2718">
        <w:rPr>
          <w:b/>
        </w:rPr>
        <w:t xml:space="preserve"> </w:t>
      </w: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unsel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011F5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kay</w:t>
      </w:r>
      <w:r w:rsidR="00042718" w:rsidRPr="00042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42718">
        <w:rPr>
          <w:rFonts w:ascii="Times New Roman" w:hAnsi="Times New Roman" w:cs="Times New Roman"/>
          <w:color w:val="000000" w:themeColor="text1"/>
          <w:sz w:val="24"/>
          <w:szCs w:val="24"/>
        </w:rPr>
        <w:t>Wow Okay you said that your supervisor hasn’t mentione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 you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hea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from someone or you know for sure</w:t>
      </w:r>
    </w:p>
    <w:p w14:paraId="1D4DF8B7" w14:textId="3EDDA7E3" w:rsidR="00670304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ucasi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e is like. hope for that I said I have hope but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omewhere I kept canceling and then she was saying well you are mandatory to have another student but</w:t>
      </w:r>
      <w:r w:rsidR="00F744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42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 don’t know </w:t>
      </w:r>
      <w:r w:rsidR="00F744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he forgot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r </w:t>
      </w:r>
      <w:r w:rsidR="00042718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 remembered what I said </w:t>
      </w:r>
    </w:p>
    <w:p w14:paraId="3C42E006" w14:textId="224E8639" w:rsidR="00670304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unsel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eah so you are kind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nervous someon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es to you and say hey you </w:t>
      </w:r>
      <w:r w:rsidR="00F744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now you have to pick up this client </w:t>
      </w:r>
    </w:p>
    <w:p w14:paraId="2951ECFF" w14:textId="72C12DBD" w:rsidR="00F74446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ucasi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eah</w:t>
      </w:r>
    </w:p>
    <w:p w14:paraId="1170183A" w14:textId="18771DC2" w:rsidR="00F74446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unsel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eah that can be trustful do you think how long have you been into this job?</w:t>
      </w:r>
    </w:p>
    <w:p w14:paraId="5104B1A0" w14:textId="179D8275" w:rsidR="00F74446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ucasi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little bit earlier </w:t>
      </w:r>
    </w:p>
    <w:p w14:paraId="76B1D0E7" w14:textId="7EBA2EDF" w:rsidR="00F74446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unsel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it is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the firs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tim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ou have to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pick up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client </w:t>
      </w:r>
    </w:p>
    <w:p w14:paraId="56402B97" w14:textId="0949884E" w:rsidR="009454B0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ucasi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744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mm it will be the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first time</w:t>
      </w:r>
      <w:r w:rsidR="00F744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 will add somebody or other</w:t>
      </w:r>
      <w:r w:rsidR="00042718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F744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just added to my schedule from the beginning </w:t>
      </w:r>
    </w:p>
    <w:p w14:paraId="7D8AA8C9" w14:textId="43D71797" w:rsidR="00F74446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unsel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mm</w:t>
      </w:r>
    </w:p>
    <w:p w14:paraId="579058A2" w14:textId="0B4476A9" w:rsidR="00F74446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ucasi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will be the first time I will be having the routine like doing </w:t>
      </w:r>
    </w:p>
    <w:p w14:paraId="6D4CF724" w14:textId="0C64BDCE" w:rsidR="00F74446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unsel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ight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okay</w:t>
      </w:r>
    </w:p>
    <w:p w14:paraId="1CC36B72" w14:textId="3AF15894" w:rsidR="00F74446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9454B0"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unselor</w:t>
      </w:r>
      <w:r w:rsidR="009454B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o would you be nervous to go to your supervisor an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ve anxiety </w:t>
      </w:r>
    </w:p>
    <w:p w14:paraId="0D37B537" w14:textId="0C426F2C" w:rsidR="00F74446" w:rsidRDefault="008975EC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ucasian,</w:t>
      </w:r>
      <w:r w:rsidR="00042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770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 think nervous I would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be,</w:t>
      </w:r>
      <w:r w:rsidR="00B770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it</w:t>
      </w:r>
      <w:r w:rsidR="00B770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ould be like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analogy</w:t>
      </w:r>
      <w:r w:rsidR="00B770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ack</w:t>
      </w:r>
    </w:p>
    <w:p w14:paraId="530E2796" w14:textId="48270D40" w:rsidR="00F74446" w:rsidRDefault="00042718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 xml:space="preserve">Counselor </w:t>
      </w:r>
      <w:r w:rsidR="00B7703F">
        <w:rPr>
          <w:rFonts w:ascii="Times New Roman" w:hAnsi="Times New Roman" w:cs="Times New Roman"/>
          <w:color w:val="000000" w:themeColor="text1"/>
          <w:sz w:val="24"/>
          <w:szCs w:val="24"/>
        </w:rPr>
        <w:t>Yes maybe because when you meet supervise everything will be fine like picking client and everything that will happen over the summer or the week that will happen because yo</w:t>
      </w:r>
      <w:r w:rsidR="00B770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 have Tuesday to be cool. When you go to the supervisor and ask about having the second client. I mean picking up the second client you are feeling anxiety, try to figure it out. Refresh your thought </w:t>
      </w:r>
    </w:p>
    <w:p w14:paraId="1D34217A" w14:textId="2DEE0BCE" w:rsidR="00042718" w:rsidRDefault="008975EC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ucasian,</w:t>
      </w:r>
      <w:r w:rsid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042718" w:rsidRPr="00042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 </w:t>
      </w:r>
      <w:r w:rsidRPr="00042718">
        <w:rPr>
          <w:rFonts w:ascii="Times New Roman" w:hAnsi="Times New Roman" w:cs="Times New Roman"/>
          <w:color w:val="000000" w:themeColor="text1"/>
          <w:sz w:val="24"/>
          <w:szCs w:val="24"/>
        </w:rPr>
        <w:t>think.</w:t>
      </w:r>
    </w:p>
    <w:p w14:paraId="582C8C4C" w14:textId="71616AE4" w:rsidR="00F74446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unsel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kay I think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everything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our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feeling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defi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itely </w:t>
      </w:r>
      <w:r w:rsidR="005C538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kay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you</w:t>
      </w:r>
      <w:r w:rsidR="005C538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full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time</w:t>
      </w:r>
      <w:r w:rsidR="005C538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usy you are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working</w:t>
      </w:r>
      <w:r w:rsidR="005C538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ull time working with kids is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difficult</w:t>
      </w:r>
      <w:r w:rsidR="005C538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ou know going to school there has to be dare and will to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do.</w:t>
      </w:r>
      <w:r w:rsidR="005C538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you feel anxiety and all I will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definitely</w:t>
      </w:r>
      <w:r w:rsidR="005C538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mote you to take the time that you should I mean take time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="005C538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pend it with yourself or penny or your pets. It is something that you will definitely be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benefit</w:t>
      </w:r>
      <w:r w:rsidR="005C538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m so that you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can</w:t>
      </w:r>
      <w:r w:rsidR="005C538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eep moving. Earlier you mention that you have a very good support system would you talk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more</w:t>
      </w:r>
      <w:r w:rsidR="005C538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about that</w:t>
      </w:r>
      <w:r w:rsidR="005C538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0DA63C0E" w14:textId="176E8325" w:rsidR="005C538B" w:rsidRDefault="00042718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ucasi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7703F">
        <w:rPr>
          <w:rFonts w:ascii="Times New Roman" w:hAnsi="Times New Roman" w:cs="Times New Roman"/>
          <w:color w:val="000000" w:themeColor="text1"/>
          <w:sz w:val="24"/>
          <w:szCs w:val="24"/>
        </w:rPr>
        <w:t>Yeah,</w:t>
      </w:r>
      <w:r w:rsidR="00B770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 will talk about my sister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ut </w:t>
      </w:r>
      <w:r w:rsidR="00B770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he does not understand  </w:t>
      </w:r>
    </w:p>
    <w:p w14:paraId="7467B2F6" w14:textId="0F806CC4" w:rsidR="005C538B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Counselor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what is the age difference </w:t>
      </w:r>
    </w:p>
    <w:p w14:paraId="1E6587D7" w14:textId="19E2A55F" w:rsidR="005C538B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ucasi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e is six years older than me </w:t>
      </w:r>
    </w:p>
    <w:p w14:paraId="41E9D780" w14:textId="3B2A75BC" w:rsidR="005C538B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unsel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did you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guy</w:t>
      </w:r>
      <w:r w:rsidR="00042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</w:t>
      </w:r>
      <w:r w:rsidR="008975EC">
        <w:rPr>
          <w:rFonts w:ascii="Times New Roman" w:hAnsi="Times New Roman" w:cs="Times New Roman"/>
          <w:color w:val="000000" w:themeColor="text1"/>
          <w:sz w:val="24"/>
          <w:szCs w:val="24"/>
        </w:rPr>
        <w:t>do probabl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ame</w:t>
      </w:r>
    </w:p>
    <w:p w14:paraId="48645E6F" w14:textId="6D80661C" w:rsidR="005C538B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ucasi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es, </w:t>
      </w:r>
    </w:p>
    <w:p w14:paraId="6B15E65C" w14:textId="65772117" w:rsidR="005C538B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unsel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h that very kind but you said she don’t under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nd </w:t>
      </w:r>
    </w:p>
    <w:p w14:paraId="3A978007" w14:textId="05CE041B" w:rsidR="005C538B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ucasi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e never like she never had anxiety she is fearless </w:t>
      </w:r>
    </w:p>
    <w:p w14:paraId="5D05FA81" w14:textId="29040AD6" w:rsidR="00042718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Counselor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="00042718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ou share with her</w:t>
      </w:r>
      <w:r w:rsidR="00042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ything </w:t>
      </w:r>
      <w:r w:rsidR="008975EC">
        <w:rPr>
          <w:rFonts w:ascii="Times New Roman" w:hAnsi="Times New Roman" w:cs="Times New Roman"/>
          <w:color w:val="000000" w:themeColor="text1"/>
          <w:sz w:val="24"/>
          <w:szCs w:val="24"/>
        </w:rPr>
        <w:t>you</w:t>
      </w:r>
      <w:r w:rsidR="00042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eel?</w:t>
      </w:r>
    </w:p>
    <w:p w14:paraId="2C293A67" w14:textId="0EFC2BE2" w:rsidR="005C538B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ucasi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es, </w:t>
      </w:r>
      <w:r w:rsidR="00042718"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t she is like you don’t have </w:t>
      </w:r>
      <w:r w:rsidR="00042718">
        <w:rPr>
          <w:rFonts w:ascii="Times New Roman" w:hAnsi="Times New Roman" w:cs="Times New Roman"/>
          <w:color w:val="000000" w:themeColor="text1"/>
          <w:sz w:val="24"/>
          <w:szCs w:val="24"/>
        </w:rPr>
        <w:t>it</w:t>
      </w:r>
    </w:p>
    <w:p w14:paraId="108E3F10" w14:textId="20372528" w:rsidR="005C538B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unsel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k she is kind of dismissive </w:t>
      </w:r>
    </w:p>
    <w:p w14:paraId="7BD29D87" w14:textId="0CABEDC1" w:rsidR="005C538B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ucasi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eah</w:t>
      </w:r>
    </w:p>
    <w:p w14:paraId="03DA3637" w14:textId="1AF5ABF3" w:rsidR="005C538B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Counsel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Y</w:t>
      </w:r>
      <w:r w:rsidR="00042718">
        <w:rPr>
          <w:rFonts w:ascii="Times New Roman" w:hAnsi="Times New Roman" w:cs="Times New Roman"/>
          <w:color w:val="000000" w:themeColor="text1"/>
          <w:sz w:val="24"/>
          <w:szCs w:val="24"/>
        </w:rPr>
        <w:t>ea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 you are really close to your niece </w:t>
      </w:r>
    </w:p>
    <w:p w14:paraId="27CD5DDA" w14:textId="2667AD1D" w:rsidR="005C538B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ucasi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es, she is the year and a half she is very little </w:t>
      </w:r>
    </w:p>
    <w:p w14:paraId="05E909DF" w14:textId="4B457654" w:rsidR="005C538B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unsel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es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so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e is your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only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and what do you say her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name</w:t>
      </w:r>
    </w:p>
    <w:p w14:paraId="6C887EFF" w14:textId="28E65278" w:rsidR="005C538B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ucasi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rrel. </w:t>
      </w:r>
    </w:p>
    <w:p w14:paraId="5EA4514E" w14:textId="5D2CE40E" w:rsidR="005C538B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unsel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Yes</w:t>
      </w:r>
    </w:p>
    <w:p w14:paraId="43975D65" w14:textId="19BD290E" w:rsidR="005C538B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ucasi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es is at my house three days a week when I woke up for work she is already there 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 when I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am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back from work she is still there </w:t>
      </w:r>
    </w:p>
    <w:p w14:paraId="76CFCE1A" w14:textId="030E5A4E" w:rsidR="005C538B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unsel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 w:rsidR="00042718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 that’s awesome that awesome So she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keep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p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with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you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Okay, what about your parents are the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kin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supportive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and they suppor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ou everywhere?</w:t>
      </w:r>
    </w:p>
    <w:p w14:paraId="760089A0" w14:textId="6C396B6B" w:rsidR="005C538B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ucasi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eah but I don’t talk with them very mu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h. Like we are close but I don’t talk to them very much I am busy with my work and </w:t>
      </w:r>
      <w:r w:rsidR="00AA7D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 don’t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ell</w:t>
      </w:r>
      <w:r w:rsidR="00AA7D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at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happened</w:t>
      </w:r>
      <w:r w:rsidR="00AA7D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="00AA7D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work</w:t>
      </w:r>
      <w:r w:rsidR="00AA7D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what I feel about work </w:t>
      </w:r>
    </w:p>
    <w:p w14:paraId="76EC8251" w14:textId="143EDCA4" w:rsidR="009454B0" w:rsidRDefault="00B7703F" w:rsidP="009454B0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unsel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A7D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es, that </w:t>
      </w:r>
      <w:r w:rsidR="00042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</w:t>
      </w:r>
      <w:r w:rsidR="008975EC">
        <w:rPr>
          <w:rFonts w:ascii="Times New Roman" w:hAnsi="Times New Roman" w:cs="Times New Roman"/>
          <w:color w:val="000000" w:themeColor="text1"/>
          <w:sz w:val="24"/>
          <w:szCs w:val="24"/>
        </w:rPr>
        <w:t>very normal</w:t>
      </w:r>
      <w:r w:rsidR="00AA7D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metimes you don’t share much with your parents as much as you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042718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AA7D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your</w:t>
      </w:r>
      <w:r w:rsidR="00AA7D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ster, boyfriend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just</w:t>
      </w:r>
      <w:r w:rsidR="00AA7D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because</w:t>
      </w:r>
      <w:r w:rsidR="00AA7D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ou think they might not think the same. You know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you</w:t>
      </w:r>
      <w:r w:rsidR="00AA7D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now well </w:t>
      </w:r>
      <w:r w:rsidR="008975EC">
        <w:rPr>
          <w:rFonts w:ascii="Times New Roman" w:hAnsi="Times New Roman" w:cs="Times New Roman"/>
          <w:color w:val="000000" w:themeColor="text1"/>
          <w:sz w:val="24"/>
          <w:szCs w:val="24"/>
        </w:rPr>
        <w:t>who defend</w:t>
      </w:r>
      <w:r w:rsidR="00AA7D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ou well it is your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boyfriend</w:t>
      </w:r>
      <w:r w:rsidR="00AA7D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your family or your sister you know </w:t>
      </w:r>
      <w:r w:rsidR="008975EC">
        <w:rPr>
          <w:rFonts w:ascii="Times New Roman" w:hAnsi="Times New Roman" w:cs="Times New Roman"/>
          <w:color w:val="000000" w:themeColor="text1"/>
          <w:sz w:val="24"/>
          <w:szCs w:val="24"/>
        </w:rPr>
        <w:t>who know</w:t>
      </w:r>
      <w:r w:rsidR="00AA7D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our work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situation.</w:t>
      </w:r>
      <w:r w:rsidR="00AA7D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how long </w:t>
      </w:r>
      <w:r w:rsidR="008975EC">
        <w:rPr>
          <w:rFonts w:ascii="Times New Roman" w:hAnsi="Times New Roman" w:cs="Times New Roman"/>
          <w:color w:val="000000" w:themeColor="text1"/>
          <w:sz w:val="24"/>
          <w:szCs w:val="24"/>
        </w:rPr>
        <w:t>you have bee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gether</w:t>
      </w:r>
    </w:p>
    <w:p w14:paraId="6A5052C3" w14:textId="3DE3758D" w:rsidR="009454B0" w:rsidRDefault="00B7703F" w:rsidP="009454B0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ucasian,</w:t>
      </w:r>
      <w:r w:rsidR="000011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975EC">
        <w:rPr>
          <w:rFonts w:ascii="Times New Roman" w:hAnsi="Times New Roman" w:cs="Times New Roman"/>
          <w:color w:val="000000" w:themeColor="text1"/>
          <w:sz w:val="24"/>
          <w:szCs w:val="24"/>
        </w:rPr>
        <w:t>it’s bee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ur years</w:t>
      </w:r>
    </w:p>
    <w:p w14:paraId="64696049" w14:textId="313A99B5" w:rsidR="00AA7D9A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2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unsel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h its really really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awesome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975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ou can go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through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verything which is really awesome don't be afraid to feel a thing or try to hide them you have every reason to feel that way you are doing a really good job you know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mm. Do you have any questions or concerns?  </w:t>
      </w:r>
    </w:p>
    <w:p w14:paraId="041546A8" w14:textId="0F29D810" w:rsidR="00AA7D9A" w:rsidRDefault="00B7703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54B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ucasi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o.  think </w:t>
      </w:r>
    </w:p>
    <w:p w14:paraId="094DDE0F" w14:textId="52C9562A" w:rsidR="00AA7D9A" w:rsidRDefault="00B7703F" w:rsidP="009454B0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975E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unsel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kay so you have a job that you are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struggling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ike, do you think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anything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fferent or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disturbing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ou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now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at we talked about today. You know why you why to feel things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down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 will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discus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m in the next session Umm. Anything that you want to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talk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bout you can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alway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ive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m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call or you can tell me you are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coming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share th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eading point</w:t>
      </w:r>
      <w:r w:rsidR="008975E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ut for most of the part you did an awesome job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ust keep up the good work whenever you </w:t>
      </w:r>
      <w:r w:rsidR="008975EC">
        <w:rPr>
          <w:rFonts w:ascii="Times New Roman" w:hAnsi="Times New Roman" w:cs="Times New Roman"/>
          <w:color w:val="000000" w:themeColor="text1"/>
          <w:sz w:val="24"/>
          <w:szCs w:val="24"/>
        </w:rPr>
        <w:t>have a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anc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 will definitely spend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tim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you</w:t>
      </w:r>
      <w:r w:rsidR="008975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ry to be happy and sped tie with your pets and so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thing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keep </w:t>
      </w:r>
      <w:r w:rsidR="008975EC">
        <w:rPr>
          <w:rFonts w:ascii="Times New Roman" w:hAnsi="Times New Roman" w:cs="Times New Roman"/>
          <w:color w:val="000000" w:themeColor="text1"/>
          <w:sz w:val="24"/>
          <w:szCs w:val="24"/>
        </w:rPr>
        <w:t>you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ppy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sta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sitive and share if you have any questions or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anything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ou can give me a call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it was very nice to meet you </w:t>
      </w:r>
      <w:r w:rsidR="00552F9A">
        <w:rPr>
          <w:rFonts w:ascii="Times New Roman" w:hAnsi="Times New Roman" w:cs="Times New Roman"/>
          <w:color w:val="000000" w:themeColor="text1"/>
          <w:sz w:val="24"/>
          <w:szCs w:val="24"/>
        </w:rPr>
        <w:t>thank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ou</w:t>
      </w:r>
      <w:r w:rsidR="008975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</w:p>
    <w:bookmarkEnd w:id="0"/>
    <w:p w14:paraId="6D51A1F9" w14:textId="77777777" w:rsidR="00F74446" w:rsidRDefault="00F7444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B59C041" w14:textId="77777777" w:rsidR="000A79AE" w:rsidRDefault="000A79AE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441F242" w14:textId="77777777" w:rsidR="00951769" w:rsidRDefault="00951769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074A63A" w14:textId="77777777" w:rsidR="00ED1C89" w:rsidRDefault="00ED1C89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F2FE2A4" w14:textId="77777777" w:rsidR="00E862D0" w:rsidRPr="00FA70AB" w:rsidRDefault="00E862D0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E862D0" w:rsidRPr="00FA70AB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E8C3D3" w14:textId="77777777" w:rsidR="00B7703F" w:rsidRDefault="00B7703F">
      <w:pPr>
        <w:spacing w:after="0" w:line="240" w:lineRule="auto"/>
      </w:pPr>
      <w:r>
        <w:separator/>
      </w:r>
    </w:p>
  </w:endnote>
  <w:endnote w:type="continuationSeparator" w:id="0">
    <w:p w14:paraId="198D1DEA" w14:textId="77777777" w:rsidR="00B7703F" w:rsidRDefault="00B770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4B2D07" w14:textId="77777777" w:rsidR="00B7703F" w:rsidRDefault="00B7703F">
      <w:pPr>
        <w:spacing w:after="0" w:line="240" w:lineRule="auto"/>
      </w:pPr>
      <w:r>
        <w:separator/>
      </w:r>
    </w:p>
  </w:footnote>
  <w:footnote w:type="continuationSeparator" w:id="0">
    <w:p w14:paraId="2FD51BED" w14:textId="77777777" w:rsidR="00B7703F" w:rsidRDefault="00B770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4FF9C2" w14:textId="7C5D6FFF" w:rsidR="009454B0" w:rsidRPr="001A02CC" w:rsidRDefault="00B7703F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Pr="001238C4">
      <w:rPr>
        <w:rFonts w:ascii="Times New Roman" w:hAnsi="Times New Roman" w:cs="Times New Roman"/>
        <w:sz w:val="24"/>
        <w:szCs w:val="24"/>
      </w:rPr>
      <w:t>PSYCHOLOGY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14:paraId="7A2D5639" w14:textId="77777777" w:rsidR="009454B0" w:rsidRPr="001A02CC" w:rsidRDefault="009454B0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088ACE" w14:textId="452AF0E1" w:rsidR="009454B0" w:rsidRPr="001A02CC" w:rsidRDefault="00B7703F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238C4">
      <w:rPr>
        <w:rFonts w:ascii="Times New Roman" w:hAnsi="Times New Roman" w:cs="Times New Roman"/>
        <w:sz w:val="24"/>
        <w:szCs w:val="24"/>
      </w:rPr>
      <w:t>PSYCHOLOGY</w:t>
    </w:r>
    <w:r w:rsidRPr="001A02CC">
      <w:rPr>
        <w:rFonts w:ascii="Times New Roman" w:hAnsi="Times New Roman" w:cs="Times New Roman"/>
        <w:sz w:val="24"/>
        <w:szCs w:val="24"/>
      </w:rPr>
      <w:tab/>
    </w:r>
    <w:r w:rsidRPr="001A02CC">
      <w:rPr>
        <w:rFonts w:ascii="Times New Roman" w:hAnsi="Times New Roman" w:cs="Times New Roman"/>
        <w:sz w:val="24"/>
        <w:szCs w:val="24"/>
      </w:rPr>
      <w:tab/>
    </w:r>
    <w:r w:rsidRPr="001A02CC">
      <w:rPr>
        <w:rFonts w:ascii="Times New Roman" w:hAnsi="Times New Roman" w:cs="Times New Roman"/>
        <w:sz w:val="24"/>
        <w:szCs w:val="24"/>
      </w:rPr>
      <w:fldChar w:fldCharType="begin"/>
    </w:r>
    <w:r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1A02CC">
      <w:rPr>
        <w:rFonts w:ascii="Times New Roman" w:hAnsi="Times New Roman" w:cs="Times New Roman"/>
        <w:sz w:val="24"/>
        <w:szCs w:val="24"/>
      </w:rPr>
      <w:fldChar w:fldCharType="separate"/>
    </w:r>
    <w:r>
      <w:rPr>
        <w:rFonts w:ascii="Times New Roman" w:hAnsi="Times New Roman" w:cs="Times New Roman"/>
        <w:noProof/>
        <w:sz w:val="24"/>
        <w:szCs w:val="24"/>
      </w:rPr>
      <w:t>2</w:t>
    </w:r>
    <w:r w:rsidRPr="001A02CC">
      <w:rPr>
        <w:rFonts w:ascii="Times New Roman" w:hAnsi="Times New Roman" w:cs="Times New Roman"/>
        <w:sz w:val="24"/>
        <w:szCs w:val="24"/>
      </w:rPr>
      <w:fldChar w:fldCharType="end"/>
    </w:r>
  </w:p>
  <w:p w14:paraId="46C1CBEA" w14:textId="77777777" w:rsidR="009454B0" w:rsidRPr="001A02CC" w:rsidRDefault="009454B0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W1NLM0MLUwsTQzsDRR0lEKTi0uzszPAykwqgUAsOwA+ywAAAA="/>
  </w:docVars>
  <w:rsids>
    <w:rsidRoot w:val="0008177B"/>
    <w:rsid w:val="000011F5"/>
    <w:rsid w:val="00002ED3"/>
    <w:rsid w:val="00006B40"/>
    <w:rsid w:val="000175BA"/>
    <w:rsid w:val="00024ABE"/>
    <w:rsid w:val="000254ED"/>
    <w:rsid w:val="00034E36"/>
    <w:rsid w:val="00040E21"/>
    <w:rsid w:val="00042718"/>
    <w:rsid w:val="00045047"/>
    <w:rsid w:val="00064440"/>
    <w:rsid w:val="00076C72"/>
    <w:rsid w:val="0008177B"/>
    <w:rsid w:val="00085549"/>
    <w:rsid w:val="00090057"/>
    <w:rsid w:val="0009207A"/>
    <w:rsid w:val="0009373B"/>
    <w:rsid w:val="000972AE"/>
    <w:rsid w:val="000A6EE1"/>
    <w:rsid w:val="000A79AE"/>
    <w:rsid w:val="000C4677"/>
    <w:rsid w:val="000D5139"/>
    <w:rsid w:val="000D537D"/>
    <w:rsid w:val="000E4547"/>
    <w:rsid w:val="000E60FE"/>
    <w:rsid w:val="000F5C0F"/>
    <w:rsid w:val="0011275D"/>
    <w:rsid w:val="001238C4"/>
    <w:rsid w:val="001277D7"/>
    <w:rsid w:val="00130A33"/>
    <w:rsid w:val="00141074"/>
    <w:rsid w:val="00141C9F"/>
    <w:rsid w:val="001433E7"/>
    <w:rsid w:val="00143D66"/>
    <w:rsid w:val="00143EDD"/>
    <w:rsid w:val="0014559C"/>
    <w:rsid w:val="0015062D"/>
    <w:rsid w:val="00187C02"/>
    <w:rsid w:val="001A02CC"/>
    <w:rsid w:val="001A0404"/>
    <w:rsid w:val="001A7043"/>
    <w:rsid w:val="001A7472"/>
    <w:rsid w:val="001B2CB0"/>
    <w:rsid w:val="001C4F34"/>
    <w:rsid w:val="001D302F"/>
    <w:rsid w:val="001D5169"/>
    <w:rsid w:val="001D71B8"/>
    <w:rsid w:val="001D72A8"/>
    <w:rsid w:val="001E4034"/>
    <w:rsid w:val="001F5766"/>
    <w:rsid w:val="001F7624"/>
    <w:rsid w:val="0020390C"/>
    <w:rsid w:val="00210803"/>
    <w:rsid w:val="002126BC"/>
    <w:rsid w:val="00213F77"/>
    <w:rsid w:val="00217425"/>
    <w:rsid w:val="00247A02"/>
    <w:rsid w:val="0025247C"/>
    <w:rsid w:val="0026072D"/>
    <w:rsid w:val="00267851"/>
    <w:rsid w:val="002777E7"/>
    <w:rsid w:val="002804B8"/>
    <w:rsid w:val="00282CBA"/>
    <w:rsid w:val="00284B0D"/>
    <w:rsid w:val="00287B4B"/>
    <w:rsid w:val="002A5792"/>
    <w:rsid w:val="002C5353"/>
    <w:rsid w:val="002C5E14"/>
    <w:rsid w:val="002D4979"/>
    <w:rsid w:val="00315B39"/>
    <w:rsid w:val="00323259"/>
    <w:rsid w:val="00332218"/>
    <w:rsid w:val="00334AD8"/>
    <w:rsid w:val="00336CA3"/>
    <w:rsid w:val="0034125C"/>
    <w:rsid w:val="003448D7"/>
    <w:rsid w:val="003450E0"/>
    <w:rsid w:val="00347131"/>
    <w:rsid w:val="00355ABA"/>
    <w:rsid w:val="00365A07"/>
    <w:rsid w:val="0037152C"/>
    <w:rsid w:val="00371658"/>
    <w:rsid w:val="00383807"/>
    <w:rsid w:val="003D2612"/>
    <w:rsid w:val="003E0446"/>
    <w:rsid w:val="003F30CE"/>
    <w:rsid w:val="003F421D"/>
    <w:rsid w:val="0040454D"/>
    <w:rsid w:val="004059F0"/>
    <w:rsid w:val="00410AEC"/>
    <w:rsid w:val="0042675A"/>
    <w:rsid w:val="0043024F"/>
    <w:rsid w:val="00432057"/>
    <w:rsid w:val="00437761"/>
    <w:rsid w:val="00453F7A"/>
    <w:rsid w:val="00460349"/>
    <w:rsid w:val="004637EA"/>
    <w:rsid w:val="004672E9"/>
    <w:rsid w:val="00471063"/>
    <w:rsid w:val="00487440"/>
    <w:rsid w:val="00487EC4"/>
    <w:rsid w:val="004A07E8"/>
    <w:rsid w:val="004D0EE0"/>
    <w:rsid w:val="004E2425"/>
    <w:rsid w:val="00506F1F"/>
    <w:rsid w:val="00511035"/>
    <w:rsid w:val="00525633"/>
    <w:rsid w:val="00525FDC"/>
    <w:rsid w:val="005319FC"/>
    <w:rsid w:val="00550EFD"/>
    <w:rsid w:val="00552F9A"/>
    <w:rsid w:val="00594098"/>
    <w:rsid w:val="005B36F5"/>
    <w:rsid w:val="005B43DA"/>
    <w:rsid w:val="005B5194"/>
    <w:rsid w:val="005C0F06"/>
    <w:rsid w:val="005C20F1"/>
    <w:rsid w:val="005C2489"/>
    <w:rsid w:val="005C538B"/>
    <w:rsid w:val="005C7FB5"/>
    <w:rsid w:val="005D03C9"/>
    <w:rsid w:val="005D4D2B"/>
    <w:rsid w:val="005F2E1C"/>
    <w:rsid w:val="005F4083"/>
    <w:rsid w:val="005F78CF"/>
    <w:rsid w:val="0060254F"/>
    <w:rsid w:val="0060705A"/>
    <w:rsid w:val="006148A1"/>
    <w:rsid w:val="00634E15"/>
    <w:rsid w:val="0064671B"/>
    <w:rsid w:val="00664811"/>
    <w:rsid w:val="00670304"/>
    <w:rsid w:val="0067261A"/>
    <w:rsid w:val="006752F2"/>
    <w:rsid w:val="00687186"/>
    <w:rsid w:val="006938E2"/>
    <w:rsid w:val="006A0724"/>
    <w:rsid w:val="006B1FF2"/>
    <w:rsid w:val="006B2BD3"/>
    <w:rsid w:val="006E156D"/>
    <w:rsid w:val="006E63B9"/>
    <w:rsid w:val="006F00AD"/>
    <w:rsid w:val="00701ACE"/>
    <w:rsid w:val="00706F79"/>
    <w:rsid w:val="00712960"/>
    <w:rsid w:val="00715E21"/>
    <w:rsid w:val="00726CF2"/>
    <w:rsid w:val="00747B4E"/>
    <w:rsid w:val="00752236"/>
    <w:rsid w:val="00753EE1"/>
    <w:rsid w:val="007642EC"/>
    <w:rsid w:val="00764D8B"/>
    <w:rsid w:val="007B30BD"/>
    <w:rsid w:val="007C2F25"/>
    <w:rsid w:val="007C30FD"/>
    <w:rsid w:val="007C6293"/>
    <w:rsid w:val="007D2E69"/>
    <w:rsid w:val="007D591A"/>
    <w:rsid w:val="007E3EC1"/>
    <w:rsid w:val="00805BF7"/>
    <w:rsid w:val="00807E6C"/>
    <w:rsid w:val="00820904"/>
    <w:rsid w:val="0082673A"/>
    <w:rsid w:val="00834311"/>
    <w:rsid w:val="00842BFD"/>
    <w:rsid w:val="00862032"/>
    <w:rsid w:val="00876C6A"/>
    <w:rsid w:val="00877CA7"/>
    <w:rsid w:val="008975EC"/>
    <w:rsid w:val="008A5E66"/>
    <w:rsid w:val="008A6E3E"/>
    <w:rsid w:val="008B4F7C"/>
    <w:rsid w:val="008C3A8D"/>
    <w:rsid w:val="008D7288"/>
    <w:rsid w:val="008E01AB"/>
    <w:rsid w:val="008E27B8"/>
    <w:rsid w:val="008E3550"/>
    <w:rsid w:val="008F0A2C"/>
    <w:rsid w:val="008F646B"/>
    <w:rsid w:val="009001EA"/>
    <w:rsid w:val="00901066"/>
    <w:rsid w:val="00901E2E"/>
    <w:rsid w:val="00913564"/>
    <w:rsid w:val="0092355D"/>
    <w:rsid w:val="00932CD1"/>
    <w:rsid w:val="0093635F"/>
    <w:rsid w:val="00943EEF"/>
    <w:rsid w:val="009454B0"/>
    <w:rsid w:val="00951769"/>
    <w:rsid w:val="00953628"/>
    <w:rsid w:val="009823FF"/>
    <w:rsid w:val="009A1682"/>
    <w:rsid w:val="009B5611"/>
    <w:rsid w:val="009C719E"/>
    <w:rsid w:val="009D0DE3"/>
    <w:rsid w:val="009E485E"/>
    <w:rsid w:val="009E7DEA"/>
    <w:rsid w:val="009F426C"/>
    <w:rsid w:val="009F7DA0"/>
    <w:rsid w:val="00A106AF"/>
    <w:rsid w:val="00A20DB5"/>
    <w:rsid w:val="00A4374D"/>
    <w:rsid w:val="00A67E8F"/>
    <w:rsid w:val="00A92A12"/>
    <w:rsid w:val="00AA50C3"/>
    <w:rsid w:val="00AA7D9A"/>
    <w:rsid w:val="00AB2058"/>
    <w:rsid w:val="00AC574D"/>
    <w:rsid w:val="00AC5856"/>
    <w:rsid w:val="00AD33B3"/>
    <w:rsid w:val="00AD50DE"/>
    <w:rsid w:val="00B01520"/>
    <w:rsid w:val="00B06D61"/>
    <w:rsid w:val="00B23F6D"/>
    <w:rsid w:val="00B32911"/>
    <w:rsid w:val="00B405F9"/>
    <w:rsid w:val="00B609FC"/>
    <w:rsid w:val="00B70C3A"/>
    <w:rsid w:val="00B73412"/>
    <w:rsid w:val="00B7703F"/>
    <w:rsid w:val="00B77D70"/>
    <w:rsid w:val="00B8755B"/>
    <w:rsid w:val="00BA1045"/>
    <w:rsid w:val="00BC2C84"/>
    <w:rsid w:val="00BC7805"/>
    <w:rsid w:val="00BE295C"/>
    <w:rsid w:val="00BF0DF3"/>
    <w:rsid w:val="00BF32FA"/>
    <w:rsid w:val="00C16B0C"/>
    <w:rsid w:val="00C2518D"/>
    <w:rsid w:val="00C2746F"/>
    <w:rsid w:val="00C30C9C"/>
    <w:rsid w:val="00C30E9E"/>
    <w:rsid w:val="00C4062F"/>
    <w:rsid w:val="00C5356B"/>
    <w:rsid w:val="00C57619"/>
    <w:rsid w:val="00C64E95"/>
    <w:rsid w:val="00C74D28"/>
    <w:rsid w:val="00C75C92"/>
    <w:rsid w:val="00C774B3"/>
    <w:rsid w:val="00C81F15"/>
    <w:rsid w:val="00C9040A"/>
    <w:rsid w:val="00C96341"/>
    <w:rsid w:val="00CA103B"/>
    <w:rsid w:val="00CA2688"/>
    <w:rsid w:val="00CA422D"/>
    <w:rsid w:val="00CC176B"/>
    <w:rsid w:val="00CC6829"/>
    <w:rsid w:val="00CD24E7"/>
    <w:rsid w:val="00CD3EBF"/>
    <w:rsid w:val="00CF0A51"/>
    <w:rsid w:val="00D01737"/>
    <w:rsid w:val="00D156FC"/>
    <w:rsid w:val="00D16E0A"/>
    <w:rsid w:val="00D22A8F"/>
    <w:rsid w:val="00D24B09"/>
    <w:rsid w:val="00D25805"/>
    <w:rsid w:val="00D35D03"/>
    <w:rsid w:val="00D434CA"/>
    <w:rsid w:val="00D46875"/>
    <w:rsid w:val="00D5076D"/>
    <w:rsid w:val="00D620E3"/>
    <w:rsid w:val="00D62605"/>
    <w:rsid w:val="00D62E1C"/>
    <w:rsid w:val="00D819BF"/>
    <w:rsid w:val="00D95087"/>
    <w:rsid w:val="00DA2987"/>
    <w:rsid w:val="00DA77AE"/>
    <w:rsid w:val="00DB2F44"/>
    <w:rsid w:val="00DB3F05"/>
    <w:rsid w:val="00DC72D1"/>
    <w:rsid w:val="00DD660B"/>
    <w:rsid w:val="00DD70E4"/>
    <w:rsid w:val="00DF22BD"/>
    <w:rsid w:val="00E07F50"/>
    <w:rsid w:val="00E3227F"/>
    <w:rsid w:val="00E40F69"/>
    <w:rsid w:val="00E61F29"/>
    <w:rsid w:val="00E71E66"/>
    <w:rsid w:val="00E724C4"/>
    <w:rsid w:val="00E85934"/>
    <w:rsid w:val="00E862D0"/>
    <w:rsid w:val="00E95753"/>
    <w:rsid w:val="00E9582E"/>
    <w:rsid w:val="00EB0B02"/>
    <w:rsid w:val="00EB0E33"/>
    <w:rsid w:val="00EB6D29"/>
    <w:rsid w:val="00EC34C1"/>
    <w:rsid w:val="00EC6E94"/>
    <w:rsid w:val="00ED1C89"/>
    <w:rsid w:val="00EE1771"/>
    <w:rsid w:val="00EF1641"/>
    <w:rsid w:val="00F02DA3"/>
    <w:rsid w:val="00F2461F"/>
    <w:rsid w:val="00F33CF4"/>
    <w:rsid w:val="00F34A13"/>
    <w:rsid w:val="00F379A9"/>
    <w:rsid w:val="00F4029A"/>
    <w:rsid w:val="00F41228"/>
    <w:rsid w:val="00F4445C"/>
    <w:rsid w:val="00F60147"/>
    <w:rsid w:val="00F63230"/>
    <w:rsid w:val="00F65050"/>
    <w:rsid w:val="00F74446"/>
    <w:rsid w:val="00F748B8"/>
    <w:rsid w:val="00F768B4"/>
    <w:rsid w:val="00F84D74"/>
    <w:rsid w:val="00F86CA7"/>
    <w:rsid w:val="00F94B9F"/>
    <w:rsid w:val="00FA70AB"/>
    <w:rsid w:val="00FB0E43"/>
    <w:rsid w:val="00FC6AF0"/>
    <w:rsid w:val="00FD1DAB"/>
    <w:rsid w:val="00FD2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BAB0B1"/>
  <w15:docId w15:val="{EEFA6DB8-EBFE-4B6F-BF0E-1AAADE40C8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38C4"/>
  </w:style>
  <w:style w:type="paragraph" w:styleId="Heading4">
    <w:name w:val="heading 4"/>
    <w:basedOn w:val="Normal"/>
    <w:link w:val="Heading4Char"/>
    <w:uiPriority w:val="9"/>
    <w:qFormat/>
    <w:rsid w:val="004603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460349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uiPriority w:val="99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520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6B2BD3"/>
    <w:pPr>
      <w:spacing w:after="0" w:line="480" w:lineRule="auto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B2BD3"/>
    <w:rPr>
      <w:rFonts w:ascii="Times New Roman" w:eastAsia="Times New Roman" w:hAnsi="Times New Roman" w:cs="Arial"/>
      <w:bCs/>
      <w:kern w:val="28"/>
      <w:sz w:val="24"/>
      <w:szCs w:val="32"/>
    </w:rPr>
  </w:style>
  <w:style w:type="character" w:styleId="Emphasis">
    <w:name w:val="Emphasis"/>
    <w:basedOn w:val="DefaultParagraphFont"/>
    <w:uiPriority w:val="20"/>
    <w:qFormat/>
    <w:rsid w:val="00805BF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585</Words>
  <Characters>9039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10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Someone</cp:lastModifiedBy>
  <cp:revision>2</cp:revision>
  <dcterms:created xsi:type="dcterms:W3CDTF">2019-12-02T19:40:00Z</dcterms:created>
  <dcterms:modified xsi:type="dcterms:W3CDTF">2019-12-02T19:40:00Z</dcterms:modified>
</cp:coreProperties>
</file>